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7B7BC94C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7B7BC94C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E08D020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325F0C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E08D020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325F0C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proofErr w:type="spellStart"/>
      <w:r>
        <w:t>Ringkasan</w:t>
      </w:r>
      <w:bookmarkEnd w:id="1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325F0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325F0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325F0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325F0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325F0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325F0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4778A9CB" w:rsidR="004671B1" w:rsidRDefault="004671B1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selesainy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m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>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laksanak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ul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amp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ahu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2021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ak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/>
          <w:bCs/>
          <w:color w:val="auto"/>
          <w:sz w:val="24"/>
        </w:rPr>
        <w:t>say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  <w:proofErr w:type="gramEnd"/>
    </w:p>
    <w:p w14:paraId="0B20C9FA" w14:textId="03F129E8" w:rsidR="00320E55" w:rsidRDefault="00320E55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44232A5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25F0C">
      <w:pPr>
        <w:spacing w:line="33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325F0C">
            <w:pPr>
              <w:spacing w:line="0" w:lineRule="atLeas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325F0C">
            <w:pPr>
              <w:spacing w:line="0" w:lineRule="atLeas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325F0C">
            <w:pPr>
              <w:spacing w:line="263" w:lineRule="exact"/>
              <w:ind w:left="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325F0C">
            <w:pPr>
              <w:spacing w:line="263" w:lineRule="exact"/>
              <w:ind w:left="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25F0C">
      <w:pPr>
        <w:spacing w:line="20" w:lineRule="exact"/>
        <w:ind w:left="0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61314EA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25F0C">
      <w:pPr>
        <w:spacing w:line="30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25F0C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25F0C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ebag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tu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lompok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KKN d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at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apor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elama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25F0C">
      <w:pPr>
        <w:spacing w:line="41" w:lineRule="exact"/>
        <w:ind w:left="0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5DCEF75A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325F0C">
        <w:rPr>
          <w:rFonts w:ascii="Times New Roman" w:eastAsia="Times New Roman" w:hAnsi="Times New Roman"/>
          <w:color w:val="auto"/>
          <w:sz w:val="24"/>
        </w:rPr>
        <w:t>2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proofErr w:type="spellStart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osen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Pembimbing</w:t>
      </w:r>
      <w:proofErr w:type="spellEnd"/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Lapangan</w:t>
      </w:r>
      <w:proofErr w:type="spellEnd"/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irektur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Riset dan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Pengabdi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Koordinator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Pengelola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4586E65" w:rsidR="00302AAE" w:rsidRPr="00847720" w:rsidRDefault="681D51C2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proofErr w:type="spell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</w:t>
      </w:r>
      <w:proofErr w:type="spellEnd"/>
      <w:r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 </w:t>
      </w:r>
      <w:proofErr w:type="spell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Taufany</w:t>
      </w:r>
      <w:proofErr w:type="spellEnd"/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09D42EE1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, </w:t>
      </w:r>
      <w:proofErr w:type="spellStart"/>
      <w:proofErr w:type="gramStart"/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>Ph.D</w:t>
      </w:r>
      <w:proofErr w:type="spellEnd"/>
      <w:proofErr w:type="gramEnd"/>
      <w:r w:rsidR="00302AAE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 </w:t>
      </w:r>
      <w:r w:rsidR="00302AAE">
        <w:tab/>
      </w:r>
      <w:r w:rsidR="00302AAE">
        <w:tab/>
      </w:r>
      <w:r w:rsidR="00302AAE">
        <w:tab/>
      </w:r>
      <w:r w:rsidR="518FFEEE"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651BD9EA" w:rsidR="00302AAE" w:rsidRPr="00847720" w:rsidRDefault="00302AAE" w:rsidP="1500170B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663A9563"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. </w:t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19</w:t>
      </w:r>
      <w:r w:rsidR="1E660C42" w:rsidRPr="1500170B">
        <w:rPr>
          <w:rFonts w:ascii="Times New Roman" w:eastAsia="Times New Roman" w:hAnsi="Times New Roman"/>
          <w:color w:val="auto"/>
          <w:sz w:val="24"/>
          <w:szCs w:val="24"/>
        </w:rPr>
        <w:t>8107132005011001</w:t>
      </w:r>
      <w:r>
        <w:tab/>
      </w:r>
      <w:r>
        <w:tab/>
      </w:r>
      <w:r>
        <w:tab/>
      </w:r>
      <w:r>
        <w:tab/>
      </w:r>
      <w:proofErr w:type="gram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</w:t>
      </w:r>
      <w:proofErr w:type="gramEnd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. 198</w:t>
      </w:r>
      <w:r w:rsidR="5CEFD8A9" w:rsidRPr="1500170B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: Daftar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engkap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anggot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rsedi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di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ampir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 xml:space="preserve">Analisa </w:t>
      </w:r>
      <w:proofErr w:type="spellStart"/>
      <w:r>
        <w:rPr>
          <w:lang w:val="en-US"/>
        </w:rPr>
        <w:t>Situasi</w:t>
      </w:r>
      <w:bookmarkEnd w:id="8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Desa, M : Masyarakat, D : Dinas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0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proofErr w:type="spellEnd"/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proofErr w:type="spellStart"/>
      <w:r w:rsidRPr="004538A1">
        <w:rPr>
          <w:rFonts w:cs="Times New Roman"/>
          <w:bCs/>
          <w:szCs w:val="24"/>
        </w:rPr>
        <w:t>Luaran</w:t>
      </w:r>
      <w:bookmarkEnd w:id="14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</w:t>
      </w:r>
      <w:proofErr w:type="gramStart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Berita Online yang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ar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hany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ersedi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versi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cetak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lampir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gramStart"/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Youtube</w:t>
      </w:r>
      <w:proofErr w:type="spell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D57014">
      <w:pPr>
        <w:pStyle w:val="Heading1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Kendal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8047021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2A2595A" w:rsidR="00B270D8" w:rsidRDefault="00210356">
      <w:pPr>
        <w:spacing w:after="160" w:line="259" w:lineRule="auto"/>
        <w:ind w:left="0" w:firstLine="0"/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Rekapitula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gunaa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Bukti </w:t>
      </w:r>
      <w:proofErr w:type="spellStart"/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disampaik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poran </w:t>
      </w:r>
      <w:proofErr w:type="spellStart"/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Keuangan</w:t>
      </w:r>
      <w:proofErr w:type="spellEnd"/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terpisah</w:t>
      </w:r>
      <w:proofErr w:type="spellEnd"/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osen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Pembimbing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Lapa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2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2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C594D" w14:textId="77777777" w:rsidR="002852F4" w:rsidRDefault="002852F4" w:rsidP="00987866">
      <w:pPr>
        <w:spacing w:after="0" w:line="240" w:lineRule="auto"/>
      </w:pPr>
      <w:r>
        <w:separator/>
      </w:r>
    </w:p>
  </w:endnote>
  <w:endnote w:type="continuationSeparator" w:id="0">
    <w:p w14:paraId="3584420A" w14:textId="77777777" w:rsidR="002852F4" w:rsidRDefault="002852F4" w:rsidP="00987866">
      <w:pPr>
        <w:spacing w:after="0" w:line="240" w:lineRule="auto"/>
      </w:pPr>
      <w:r>
        <w:continuationSeparator/>
      </w:r>
    </w:p>
  </w:endnote>
  <w:endnote w:type="continuationNotice" w:id="1">
    <w:p w14:paraId="280C4B3A" w14:textId="77777777" w:rsidR="007A44A8" w:rsidRDefault="007A44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E501D" w14:textId="77777777" w:rsidR="002852F4" w:rsidRDefault="002852F4" w:rsidP="00987866">
      <w:pPr>
        <w:spacing w:after="0" w:line="240" w:lineRule="auto"/>
      </w:pPr>
      <w:r>
        <w:separator/>
      </w:r>
    </w:p>
  </w:footnote>
  <w:footnote w:type="continuationSeparator" w:id="0">
    <w:p w14:paraId="072D0D63" w14:textId="77777777" w:rsidR="002852F4" w:rsidRDefault="002852F4" w:rsidP="00987866">
      <w:pPr>
        <w:spacing w:after="0" w:line="240" w:lineRule="auto"/>
      </w:pPr>
      <w:r>
        <w:continuationSeparator/>
      </w:r>
    </w:p>
  </w:footnote>
  <w:footnote w:type="continuationNotice" w:id="1">
    <w:p w14:paraId="7B7825F7" w14:textId="77777777" w:rsidR="007A44A8" w:rsidRDefault="007A44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25F0C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15B"/>
    <w:rsid w:val="00412CCC"/>
    <w:rsid w:val="00413F66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44A8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  <w:rsid w:val="09D42EE1"/>
    <w:rsid w:val="0BB67B38"/>
    <w:rsid w:val="0D0BCFA3"/>
    <w:rsid w:val="1500170B"/>
    <w:rsid w:val="1DE1DA20"/>
    <w:rsid w:val="1E660C42"/>
    <w:rsid w:val="4A5B6069"/>
    <w:rsid w:val="518FFEEE"/>
    <w:rsid w:val="5CEFD8A9"/>
    <w:rsid w:val="663A9563"/>
    <w:rsid w:val="681D51C2"/>
    <w:rsid w:val="71EC85F8"/>
    <w:rsid w:val="767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2" ma:contentTypeDescription="Create a new document." ma:contentTypeScope="" ma:versionID="5b0c7a3752e73f7b4b1d62fbbb4a1526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38361737f64a29ffccbbda17a5ce68f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dbc04be2-107e-48dc-be60-d53e82900693"/>
    <ds:schemaRef ds:uri="2f8e0f0f-1580-47c5-b3c5-93af691c8fd8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B3109F-306A-44F3-9824-6F7B6AC12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6</Pages>
  <Words>1035</Words>
  <Characters>5903</Characters>
  <Application>Microsoft Office Word</Application>
  <DocSecurity>0</DocSecurity>
  <Lines>49</Lines>
  <Paragraphs>13</Paragraphs>
  <ScaleCrop>false</ScaleCrop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melmeylaniitsacid@staff.integra.its.ac.id</cp:lastModifiedBy>
  <cp:revision>54</cp:revision>
  <dcterms:created xsi:type="dcterms:W3CDTF">2021-02-26T07:02:00Z</dcterms:created>
  <dcterms:modified xsi:type="dcterms:W3CDTF">2022-02-02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